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A1FF4" w14:textId="3EE2AA87" w:rsidR="000D6809" w:rsidRPr="00077B73" w:rsidRDefault="00B64978" w:rsidP="000E4E0D">
      <w:pPr>
        <w:jc w:val="center"/>
        <w:rPr>
          <w:rFonts w:ascii="Frutiger Neue LT Pro Thin" w:hAnsi="Frutiger Neue LT Pro Thin"/>
          <w:b/>
          <w:sz w:val="28"/>
        </w:rPr>
      </w:pPr>
      <w:r w:rsidRPr="00077B73">
        <w:rPr>
          <w:rFonts w:ascii="Frutiger Neue LT Pro Thin" w:hAnsi="Frutiger Neue LT Pro Thin"/>
          <w:b/>
          <w:i/>
          <w:sz w:val="28"/>
        </w:rPr>
        <w:t>“Have you signed yours?” Button and Sticker</w:t>
      </w:r>
    </w:p>
    <w:p w14:paraId="2C38C529" w14:textId="65F07C11" w:rsidR="006D682C" w:rsidRPr="00077B73" w:rsidRDefault="003638C4" w:rsidP="000E4E0D">
      <w:pPr>
        <w:jc w:val="center"/>
        <w:rPr>
          <w:rFonts w:ascii="Frutiger Neue LT Pro Thin" w:hAnsi="Frutiger Neue LT Pro Thin"/>
          <w:b/>
          <w:sz w:val="28"/>
        </w:rPr>
      </w:pPr>
      <w:r w:rsidRPr="00077B73">
        <w:rPr>
          <w:rFonts w:ascii="Frutiger Neue LT Pro Thin" w:hAnsi="Frutiger Neue LT Pro Thin"/>
          <w:b/>
          <w:sz w:val="28"/>
        </w:rPr>
        <w:t>Talking Points</w:t>
      </w:r>
      <w:r w:rsidR="000E4E0D" w:rsidRPr="00077B73">
        <w:rPr>
          <w:rFonts w:ascii="Frutiger Neue LT Pro Thin" w:hAnsi="Frutiger Neue LT Pro Thin"/>
          <w:b/>
          <w:sz w:val="28"/>
        </w:rPr>
        <w:t xml:space="preserve"> for Volunteers and Staff</w:t>
      </w:r>
    </w:p>
    <w:p w14:paraId="5B1B26C4" w14:textId="77777777" w:rsidR="000E4E0D" w:rsidRPr="00077B73" w:rsidRDefault="000E4E0D" w:rsidP="000E4E0D">
      <w:pPr>
        <w:rPr>
          <w:rFonts w:ascii="Frutiger Neue LT Pro Thin" w:hAnsi="Frutiger Neue LT Pro Thin"/>
        </w:rPr>
      </w:pPr>
    </w:p>
    <w:p w14:paraId="3BAB20F8" w14:textId="38953519" w:rsidR="000E4E0D" w:rsidRPr="00077B73" w:rsidRDefault="003638C4" w:rsidP="000E4E0D">
      <w:pPr>
        <w:rPr>
          <w:rFonts w:ascii="Frutiger Neue LT Pro Thin" w:hAnsi="Frutiger Neue LT Pro Thin"/>
          <w:sz w:val="22"/>
        </w:rPr>
      </w:pPr>
      <w:r w:rsidRPr="00077B73">
        <w:rPr>
          <w:rFonts w:ascii="Frutiger Neue LT Pro Thin" w:hAnsi="Frutiger Neue LT Pro Thin"/>
          <w:noProof/>
          <w:sz w:val="22"/>
        </w:rPr>
        <w:drawing>
          <wp:anchor distT="0" distB="0" distL="114300" distR="114300" simplePos="0" relativeHeight="251658240" behindDoc="1" locked="0" layoutInCell="1" allowOverlap="1" wp14:anchorId="1A4B9F2B" wp14:editId="30ACBD71">
            <wp:simplePos x="0" y="0"/>
            <wp:positionH relativeFrom="column">
              <wp:posOffset>3771900</wp:posOffset>
            </wp:positionH>
            <wp:positionV relativeFrom="paragraph">
              <wp:posOffset>671830</wp:posOffset>
            </wp:positionV>
            <wp:extent cx="2286000" cy="2660650"/>
            <wp:effectExtent l="0" t="0" r="0" b="6350"/>
            <wp:wrapThrough wrapText="bothSides">
              <wp:wrapPolygon edited="0">
                <wp:start x="0" y="0"/>
                <wp:lineTo x="0" y="21497"/>
                <wp:lineTo x="21420" y="21497"/>
                <wp:lineTo x="2142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0_nhdd_button_noyear.png"/>
                    <pic:cNvPicPr/>
                  </pic:nvPicPr>
                  <pic:blipFill>
                    <a:blip r:embed="rId8">
                      <a:extLst>
                        <a:ext uri="{28A0092B-C50C-407E-A947-70E740481C1C}">
                          <a14:useLocalDpi xmlns:a14="http://schemas.microsoft.com/office/drawing/2010/main" val="0"/>
                        </a:ext>
                      </a:extLst>
                    </a:blip>
                    <a:stretch>
                      <a:fillRect/>
                    </a:stretch>
                  </pic:blipFill>
                  <pic:spPr>
                    <a:xfrm>
                      <a:off x="0" y="0"/>
                      <a:ext cx="2286000" cy="2660650"/>
                    </a:xfrm>
                    <a:prstGeom prst="rect">
                      <a:avLst/>
                    </a:prstGeom>
                  </pic:spPr>
                </pic:pic>
              </a:graphicData>
            </a:graphic>
            <wp14:sizeRelH relativeFrom="page">
              <wp14:pctWidth>0</wp14:pctWidth>
            </wp14:sizeRelH>
            <wp14:sizeRelV relativeFrom="page">
              <wp14:pctHeight>0</wp14:pctHeight>
            </wp14:sizeRelV>
          </wp:anchor>
        </w:drawing>
      </w:r>
      <w:r w:rsidR="000E4E0D" w:rsidRPr="00077B73">
        <w:rPr>
          <w:rFonts w:ascii="Frutiger Neue LT Pro Thin" w:hAnsi="Frutiger Neue LT Pro Thin"/>
          <w:sz w:val="22"/>
        </w:rPr>
        <w:t>Every day you interact with family, friends</w:t>
      </w:r>
      <w:r w:rsidR="00EC7D3C">
        <w:rPr>
          <w:rFonts w:ascii="Frutiger Neue LT Pro Thin" w:hAnsi="Frutiger Neue LT Pro Thin"/>
          <w:sz w:val="22"/>
        </w:rPr>
        <w:t>,</w:t>
      </w:r>
      <w:r w:rsidR="000E4E0D" w:rsidRPr="00077B73">
        <w:rPr>
          <w:rFonts w:ascii="Frutiger Neue LT Pro Thin" w:hAnsi="Frutiger Neue LT Pro Thin"/>
          <w:sz w:val="22"/>
        </w:rPr>
        <w:t xml:space="preserve"> and neighbors who may not know about the work we do.  In </w:t>
      </w:r>
      <w:r w:rsidR="00B64978" w:rsidRPr="00077B73">
        <w:rPr>
          <w:rFonts w:ascii="Frutiger Neue LT Pro Thin" w:hAnsi="Frutiger Neue LT Pro Thin"/>
          <w:sz w:val="22"/>
        </w:rPr>
        <w:t>observance</w:t>
      </w:r>
      <w:r w:rsidR="000E4E0D" w:rsidRPr="00077B73">
        <w:rPr>
          <w:rFonts w:ascii="Frutiger Neue LT Pro Thin" w:hAnsi="Frutiger Neue LT Pro Thin"/>
          <w:sz w:val="22"/>
        </w:rPr>
        <w:t xml:space="preserve"> of National </w:t>
      </w:r>
      <w:r w:rsidR="00B64978" w:rsidRPr="00077B73">
        <w:rPr>
          <w:rFonts w:ascii="Frutiger Neue LT Pro Thin" w:hAnsi="Frutiger Neue LT Pro Thin"/>
          <w:sz w:val="22"/>
        </w:rPr>
        <w:t>Healthcare Decisions Day</w:t>
      </w:r>
      <w:r w:rsidR="000E4E0D" w:rsidRPr="00077B73">
        <w:rPr>
          <w:rFonts w:ascii="Frutiger Neue LT Pro Thin" w:hAnsi="Frutiger Neue LT Pro Thin"/>
          <w:sz w:val="22"/>
        </w:rPr>
        <w:t xml:space="preserve"> </w:t>
      </w:r>
      <w:r w:rsidR="00B64978" w:rsidRPr="00077B73">
        <w:rPr>
          <w:rFonts w:ascii="Frutiger Neue LT Pro Thin" w:hAnsi="Frutiger Neue LT Pro Thin"/>
          <w:sz w:val="22"/>
        </w:rPr>
        <w:t>April 16</w:t>
      </w:r>
      <w:r w:rsidR="000E4E0D" w:rsidRPr="00077B73">
        <w:rPr>
          <w:rFonts w:ascii="Frutiger Neue LT Pro Thin" w:hAnsi="Frutiger Neue LT Pro Thin"/>
          <w:sz w:val="22"/>
        </w:rPr>
        <w:t xml:space="preserve">, we are asking </w:t>
      </w:r>
      <w:r w:rsidR="002A49AA" w:rsidRPr="00077B73">
        <w:rPr>
          <w:rFonts w:ascii="Frutiger Neue LT Pro Thin" w:hAnsi="Frutiger Neue LT Pro Thin"/>
          <w:sz w:val="22"/>
        </w:rPr>
        <w:t xml:space="preserve">a few </w:t>
      </w:r>
      <w:r w:rsidR="0095357E" w:rsidRPr="00077B73">
        <w:rPr>
          <w:rFonts w:ascii="Frutiger Neue LT Pro Thin" w:hAnsi="Frutiger Neue LT Pro Thin"/>
          <w:sz w:val="22"/>
        </w:rPr>
        <w:t>of our experienced staff and volunteers</w:t>
      </w:r>
      <w:r w:rsidR="000E4E0D" w:rsidRPr="00077B73">
        <w:rPr>
          <w:rFonts w:ascii="Frutiger Neue LT Pro Thin" w:hAnsi="Frutiger Neue LT Pro Thin"/>
          <w:sz w:val="22"/>
        </w:rPr>
        <w:t xml:space="preserve"> to help us share the value of our organization and promote the importance of advance care planning.</w:t>
      </w:r>
    </w:p>
    <w:p w14:paraId="5BC3718C" w14:textId="3F188BD7" w:rsidR="005B4218" w:rsidRPr="00077B73" w:rsidRDefault="005B4218" w:rsidP="000E4E0D">
      <w:pPr>
        <w:rPr>
          <w:rFonts w:ascii="Frutiger Neue LT Pro Thin" w:hAnsi="Frutiger Neue LT Pro Thin"/>
          <w:sz w:val="22"/>
        </w:rPr>
      </w:pPr>
    </w:p>
    <w:p w14:paraId="1493D4EF" w14:textId="757B21C1" w:rsidR="005B4218" w:rsidRPr="00077B73" w:rsidRDefault="005B4218" w:rsidP="000E4E0D">
      <w:pPr>
        <w:rPr>
          <w:rFonts w:ascii="Frutiger Neue LT Pro Thin" w:hAnsi="Frutiger Neue LT Pro Thin"/>
          <w:sz w:val="22"/>
        </w:rPr>
      </w:pPr>
      <w:r w:rsidRPr="00077B73">
        <w:rPr>
          <w:rFonts w:ascii="Frutiger Neue LT Pro Thin" w:hAnsi="Frutiger Neue LT Pro Thin"/>
          <w:sz w:val="22"/>
        </w:rPr>
        <w:t xml:space="preserve">Please review this information before wearing your button </w:t>
      </w:r>
      <w:r w:rsidR="00B64978" w:rsidRPr="00077B73">
        <w:rPr>
          <w:rFonts w:ascii="Frutiger Neue LT Pro Thin" w:hAnsi="Frutiger Neue LT Pro Thin"/>
          <w:sz w:val="22"/>
        </w:rPr>
        <w:t xml:space="preserve">or sticker </w:t>
      </w:r>
      <w:r w:rsidRPr="00077B73">
        <w:rPr>
          <w:rFonts w:ascii="Frutiger Neue LT Pro Thin" w:hAnsi="Frutiger Neue LT Pro Thin"/>
          <w:sz w:val="22"/>
        </w:rPr>
        <w:t xml:space="preserve">so you can respond to questions. If you don’t feel comfortable wearing </w:t>
      </w:r>
      <w:r w:rsidR="00B64978" w:rsidRPr="00077B73">
        <w:rPr>
          <w:rFonts w:ascii="Frutiger Neue LT Pro Thin" w:hAnsi="Frutiger Neue LT Pro Thin"/>
          <w:sz w:val="22"/>
        </w:rPr>
        <w:t>these items</w:t>
      </w:r>
      <w:r w:rsidRPr="00077B73">
        <w:rPr>
          <w:rFonts w:ascii="Frutiger Neue LT Pro Thin" w:hAnsi="Frutiger Neue LT Pro Thin"/>
          <w:sz w:val="22"/>
        </w:rPr>
        <w:t xml:space="preserve">, please return </w:t>
      </w:r>
      <w:r w:rsidR="00D57B89">
        <w:rPr>
          <w:rFonts w:ascii="Frutiger Neue LT Pro Thin" w:hAnsi="Frutiger Neue LT Pro Thin"/>
          <w:sz w:val="22"/>
        </w:rPr>
        <w:t>them</w:t>
      </w:r>
      <w:r w:rsidRPr="00077B73">
        <w:rPr>
          <w:rFonts w:ascii="Frutiger Neue LT Pro Thin" w:hAnsi="Frutiger Neue LT Pro Thin"/>
          <w:sz w:val="22"/>
        </w:rPr>
        <w:t xml:space="preserve"> to </w:t>
      </w:r>
      <w:r w:rsidR="0083578E">
        <w:rPr>
          <w:rFonts w:ascii="Frutiger Neue LT Pro Thin" w:hAnsi="Frutiger Neue LT Pro Thin"/>
          <w:sz w:val="22"/>
        </w:rPr>
        <w:t xml:space="preserve">a </w:t>
      </w:r>
      <w:r w:rsidR="004E3746" w:rsidRPr="00483AD8">
        <w:rPr>
          <w:rFonts w:ascii="Frutiger Neue LT Pro Thin" w:hAnsi="Frutiger Neue LT Pro Thin"/>
          <w:sz w:val="22"/>
        </w:rPr>
        <w:t>staff member</w:t>
      </w:r>
      <w:r w:rsidRPr="00077B73">
        <w:rPr>
          <w:rFonts w:ascii="Frutiger Neue LT Pro Thin" w:hAnsi="Frutiger Neue LT Pro Thin"/>
          <w:sz w:val="22"/>
        </w:rPr>
        <w:t xml:space="preserve"> and we’ll ask someone else to wear </w:t>
      </w:r>
      <w:r w:rsidR="00B64978" w:rsidRPr="00077B73">
        <w:rPr>
          <w:rFonts w:ascii="Frutiger Neue LT Pro Thin" w:hAnsi="Frutiger Neue LT Pro Thin"/>
          <w:sz w:val="22"/>
        </w:rPr>
        <w:t>them</w:t>
      </w:r>
      <w:r w:rsidRPr="00077B73">
        <w:rPr>
          <w:rFonts w:ascii="Frutiger Neue LT Pro Thin" w:hAnsi="Frutiger Neue LT Pro Thin"/>
          <w:sz w:val="22"/>
        </w:rPr>
        <w:t>.</w:t>
      </w:r>
      <w:r w:rsidR="004B675E" w:rsidRPr="00077B73">
        <w:rPr>
          <w:rFonts w:ascii="Frutiger Neue LT Pro Thin" w:hAnsi="Frutiger Neue LT Pro Thin"/>
          <w:sz w:val="22"/>
        </w:rPr>
        <w:t xml:space="preserve">  If you have questions, please </w:t>
      </w:r>
      <w:r w:rsidR="00033264" w:rsidRPr="00077B73">
        <w:rPr>
          <w:rFonts w:ascii="Frutiger Neue LT Pro Thin" w:hAnsi="Frutiger Neue LT Pro Thin"/>
          <w:sz w:val="22"/>
        </w:rPr>
        <w:t>call</w:t>
      </w:r>
      <w:r w:rsidR="00033264">
        <w:rPr>
          <w:rFonts w:ascii="Frutiger Neue LT Pro Thin" w:hAnsi="Frutiger Neue LT Pro Thin"/>
          <w:sz w:val="22"/>
        </w:rPr>
        <w:t xml:space="preserve"> </w:t>
      </w:r>
      <w:r w:rsidR="004B675E" w:rsidRPr="00077B73">
        <w:rPr>
          <w:rFonts w:ascii="Frutiger Neue LT Pro Thin" w:hAnsi="Frutiger Neue LT Pro Thin"/>
          <w:sz w:val="22"/>
        </w:rPr>
        <w:t>or email m</w:t>
      </w:r>
      <w:r w:rsidR="004B675E" w:rsidRPr="00EC7D3C">
        <w:rPr>
          <w:rFonts w:ascii="Frutiger Neue LT Pro Thin" w:hAnsi="Frutiger Neue LT Pro Thin"/>
          <w:sz w:val="22"/>
        </w:rPr>
        <w:t>e.</w:t>
      </w:r>
    </w:p>
    <w:p w14:paraId="1678691C" w14:textId="77777777" w:rsidR="005B4218" w:rsidRPr="00077B73" w:rsidRDefault="005B4218" w:rsidP="000E4E0D">
      <w:pPr>
        <w:rPr>
          <w:rFonts w:ascii="Frutiger Neue LT Pro Thin" w:hAnsi="Frutiger Neue LT Pro Thin"/>
          <w:sz w:val="22"/>
        </w:rPr>
      </w:pPr>
    </w:p>
    <w:p w14:paraId="2465227A" w14:textId="6F0622CD" w:rsidR="005B4218" w:rsidRPr="00077B73" w:rsidRDefault="005B4218" w:rsidP="000E4E0D">
      <w:pPr>
        <w:rPr>
          <w:rFonts w:ascii="Frutiger Neue LT Pro Thin" w:hAnsi="Frutiger Neue LT Pro Thin"/>
          <w:b/>
          <w:sz w:val="22"/>
        </w:rPr>
      </w:pPr>
      <w:r w:rsidRPr="00077B73">
        <w:rPr>
          <w:rFonts w:ascii="Frutiger Neue LT Pro Thin" w:hAnsi="Frutiger Neue LT Pro Thin"/>
          <w:b/>
          <w:sz w:val="22"/>
        </w:rPr>
        <w:t xml:space="preserve">Why are </w:t>
      </w:r>
      <w:r w:rsidR="00B64978" w:rsidRPr="00077B73">
        <w:rPr>
          <w:rFonts w:ascii="Frutiger Neue LT Pro Thin" w:hAnsi="Frutiger Neue LT Pro Thin"/>
          <w:b/>
          <w:sz w:val="22"/>
        </w:rPr>
        <w:t>w</w:t>
      </w:r>
      <w:r w:rsidRPr="00077B73">
        <w:rPr>
          <w:rFonts w:ascii="Frutiger Neue LT Pro Thin" w:hAnsi="Frutiger Neue LT Pro Thin"/>
          <w:b/>
          <w:sz w:val="22"/>
        </w:rPr>
        <w:t xml:space="preserve">e </w:t>
      </w:r>
      <w:r w:rsidR="00B64978" w:rsidRPr="00077B73">
        <w:rPr>
          <w:rFonts w:ascii="Frutiger Neue LT Pro Thin" w:hAnsi="Frutiger Neue LT Pro Thin"/>
          <w:b/>
          <w:sz w:val="22"/>
        </w:rPr>
        <w:t>u</w:t>
      </w:r>
      <w:r w:rsidRPr="00077B73">
        <w:rPr>
          <w:rFonts w:ascii="Frutiger Neue LT Pro Thin" w:hAnsi="Frutiger Neue LT Pro Thin"/>
          <w:b/>
          <w:sz w:val="22"/>
        </w:rPr>
        <w:t xml:space="preserve">sing these </w:t>
      </w:r>
      <w:r w:rsidR="00B64978" w:rsidRPr="00077B73">
        <w:rPr>
          <w:rFonts w:ascii="Frutiger Neue LT Pro Thin" w:hAnsi="Frutiger Neue LT Pro Thin"/>
          <w:b/>
          <w:sz w:val="22"/>
        </w:rPr>
        <w:t>b</w:t>
      </w:r>
      <w:r w:rsidRPr="00077B73">
        <w:rPr>
          <w:rFonts w:ascii="Frutiger Neue LT Pro Thin" w:hAnsi="Frutiger Neue LT Pro Thin"/>
          <w:b/>
          <w:sz w:val="22"/>
        </w:rPr>
        <w:t>uttons</w:t>
      </w:r>
      <w:r w:rsidR="00B64978" w:rsidRPr="00077B73">
        <w:rPr>
          <w:rFonts w:ascii="Frutiger Neue LT Pro Thin" w:hAnsi="Frutiger Neue LT Pro Thin"/>
          <w:b/>
          <w:sz w:val="22"/>
        </w:rPr>
        <w:t xml:space="preserve"> and stickers</w:t>
      </w:r>
      <w:r w:rsidRPr="00077B73">
        <w:rPr>
          <w:rFonts w:ascii="Frutiger Neue LT Pro Thin" w:hAnsi="Frutiger Neue LT Pro Thin"/>
          <w:b/>
          <w:sz w:val="22"/>
        </w:rPr>
        <w:t>?</w:t>
      </w:r>
    </w:p>
    <w:p w14:paraId="73E7EF7B" w14:textId="25A64BBF" w:rsidR="005B4218" w:rsidRPr="00077B73" w:rsidRDefault="00073D82" w:rsidP="000E4E0D">
      <w:pPr>
        <w:rPr>
          <w:rFonts w:ascii="Frutiger Neue LT Pro Thin" w:hAnsi="Frutiger Neue LT Pro Thin"/>
          <w:sz w:val="22"/>
        </w:rPr>
      </w:pPr>
      <w:r>
        <w:rPr>
          <w:rFonts w:ascii="Frutiger Neue LT Pro Thin" w:hAnsi="Frutiger Neue LT Pro Thin"/>
          <w:sz w:val="22"/>
        </w:rPr>
        <w:t>The “</w:t>
      </w:r>
      <w:r w:rsidRPr="00073D82">
        <w:rPr>
          <w:rFonts w:ascii="Frutiger Neue LT Pro Thin" w:hAnsi="Frutiger Neue LT Pro Thin"/>
          <w:i/>
          <w:iCs/>
          <w:sz w:val="22"/>
        </w:rPr>
        <w:t>Have</w:t>
      </w:r>
      <w:r w:rsidR="00B64978" w:rsidRPr="00077B73">
        <w:rPr>
          <w:rFonts w:ascii="Frutiger Neue LT Pro Thin" w:hAnsi="Frutiger Neue LT Pro Thin"/>
          <w:i/>
          <w:sz w:val="22"/>
        </w:rPr>
        <w:t xml:space="preserve"> You Signed Yours?</w:t>
      </w:r>
      <w:r w:rsidR="005B4218" w:rsidRPr="00077B73">
        <w:rPr>
          <w:rFonts w:ascii="Frutiger Neue LT Pro Thin" w:hAnsi="Frutiger Neue LT Pro Thin"/>
          <w:sz w:val="22"/>
        </w:rPr>
        <w:t xml:space="preserve"> buttons </w:t>
      </w:r>
      <w:r w:rsidR="00B64978" w:rsidRPr="00077B73">
        <w:rPr>
          <w:rFonts w:ascii="Frutiger Neue LT Pro Thin" w:hAnsi="Frutiger Neue LT Pro Thin"/>
          <w:sz w:val="22"/>
        </w:rPr>
        <w:t xml:space="preserve">and stickers </w:t>
      </w:r>
      <w:r w:rsidR="005B4218" w:rsidRPr="00077B73">
        <w:rPr>
          <w:rFonts w:ascii="Frutiger Neue LT Pro Thin" w:hAnsi="Frutiger Neue LT Pro Thin"/>
          <w:sz w:val="22"/>
        </w:rPr>
        <w:t xml:space="preserve">are designed as a way to talk to people about the great work we do and the importance of advance care planning.  Our organization uses the Five Wishes </w:t>
      </w:r>
      <w:r w:rsidR="008F69F3">
        <w:rPr>
          <w:rFonts w:ascii="Frutiger Neue LT Pro Thin" w:hAnsi="Frutiger Neue LT Pro Thin"/>
          <w:sz w:val="22"/>
        </w:rPr>
        <w:t xml:space="preserve">program, which includes an </w:t>
      </w:r>
      <w:r w:rsidR="005B4218" w:rsidRPr="00077B73">
        <w:rPr>
          <w:rFonts w:ascii="Frutiger Neue LT Pro Thin" w:hAnsi="Frutiger Neue LT Pro Thin"/>
          <w:sz w:val="22"/>
        </w:rPr>
        <w:t xml:space="preserve">advance directive and the people at Five Wishes sent us these </w:t>
      </w:r>
      <w:r w:rsidR="003638C4" w:rsidRPr="00077B73">
        <w:rPr>
          <w:rFonts w:ascii="Frutiger Neue LT Pro Thin" w:hAnsi="Frutiger Neue LT Pro Thin"/>
          <w:sz w:val="22"/>
        </w:rPr>
        <w:t>items</w:t>
      </w:r>
      <w:r w:rsidR="005B4218" w:rsidRPr="00077B73">
        <w:rPr>
          <w:rFonts w:ascii="Frutiger Neue LT Pro Thin" w:hAnsi="Frutiger Neue LT Pro Thin"/>
          <w:sz w:val="22"/>
        </w:rPr>
        <w:t xml:space="preserve"> to use.</w:t>
      </w:r>
    </w:p>
    <w:p w14:paraId="6D672F59" w14:textId="77777777" w:rsidR="006B052E" w:rsidRPr="00077B73" w:rsidRDefault="006B052E" w:rsidP="000E4E0D">
      <w:pPr>
        <w:rPr>
          <w:rFonts w:ascii="Frutiger Neue LT Pro Thin" w:hAnsi="Frutiger Neue LT Pro Thin"/>
          <w:sz w:val="22"/>
        </w:rPr>
      </w:pPr>
    </w:p>
    <w:p w14:paraId="46C3B770" w14:textId="1EC36972" w:rsidR="00765B00" w:rsidRPr="00077B73" w:rsidRDefault="00765B00" w:rsidP="000E4E0D">
      <w:pPr>
        <w:rPr>
          <w:rFonts w:ascii="Frutiger Neue LT Pro Thin" w:hAnsi="Frutiger Neue LT Pro Thin"/>
          <w:b/>
          <w:i/>
          <w:sz w:val="22"/>
        </w:rPr>
      </w:pPr>
      <w:r w:rsidRPr="00077B73">
        <w:rPr>
          <w:rFonts w:ascii="Frutiger Neue LT Pro Thin" w:hAnsi="Frutiger Neue LT Pro Thin"/>
          <w:b/>
          <w:i/>
          <w:sz w:val="22"/>
        </w:rPr>
        <w:t xml:space="preserve">When and </w:t>
      </w:r>
      <w:r w:rsidR="00B64978" w:rsidRPr="00077B73">
        <w:rPr>
          <w:rFonts w:ascii="Frutiger Neue LT Pro Thin" w:hAnsi="Frutiger Neue LT Pro Thin"/>
          <w:b/>
          <w:i/>
          <w:sz w:val="22"/>
        </w:rPr>
        <w:t>w</w:t>
      </w:r>
      <w:r w:rsidRPr="00077B73">
        <w:rPr>
          <w:rFonts w:ascii="Frutiger Neue LT Pro Thin" w:hAnsi="Frutiger Neue LT Pro Thin"/>
          <w:b/>
          <w:i/>
          <w:sz w:val="22"/>
        </w:rPr>
        <w:t xml:space="preserve">here </w:t>
      </w:r>
      <w:r w:rsidR="00B64978" w:rsidRPr="00077B73">
        <w:rPr>
          <w:rFonts w:ascii="Frutiger Neue LT Pro Thin" w:hAnsi="Frutiger Neue LT Pro Thin"/>
          <w:b/>
          <w:i/>
          <w:sz w:val="22"/>
        </w:rPr>
        <w:t>s</w:t>
      </w:r>
      <w:r w:rsidR="005B4218" w:rsidRPr="00077B73">
        <w:rPr>
          <w:rFonts w:ascii="Frutiger Neue LT Pro Thin" w:hAnsi="Frutiger Neue LT Pro Thin"/>
          <w:b/>
          <w:i/>
          <w:sz w:val="22"/>
        </w:rPr>
        <w:t xml:space="preserve">hould I </w:t>
      </w:r>
      <w:r w:rsidR="00B64978" w:rsidRPr="00077B73">
        <w:rPr>
          <w:rFonts w:ascii="Frutiger Neue LT Pro Thin" w:hAnsi="Frutiger Neue LT Pro Thin"/>
          <w:b/>
          <w:i/>
          <w:sz w:val="22"/>
        </w:rPr>
        <w:t>w</w:t>
      </w:r>
      <w:r w:rsidRPr="00077B73">
        <w:rPr>
          <w:rFonts w:ascii="Frutiger Neue LT Pro Thin" w:hAnsi="Frutiger Neue LT Pro Thin"/>
          <w:b/>
          <w:i/>
          <w:sz w:val="22"/>
        </w:rPr>
        <w:t xml:space="preserve">ear the </w:t>
      </w:r>
      <w:r w:rsidR="00B64978" w:rsidRPr="00077B73">
        <w:rPr>
          <w:rFonts w:ascii="Frutiger Neue LT Pro Thin" w:hAnsi="Frutiger Neue LT Pro Thin"/>
          <w:b/>
          <w:i/>
          <w:sz w:val="22"/>
        </w:rPr>
        <w:t>b</w:t>
      </w:r>
      <w:r w:rsidRPr="00077B73">
        <w:rPr>
          <w:rFonts w:ascii="Frutiger Neue LT Pro Thin" w:hAnsi="Frutiger Neue LT Pro Thin"/>
          <w:b/>
          <w:i/>
          <w:sz w:val="22"/>
        </w:rPr>
        <w:t>uttons</w:t>
      </w:r>
      <w:r w:rsidR="00B64978" w:rsidRPr="00077B73">
        <w:rPr>
          <w:rFonts w:ascii="Frutiger Neue LT Pro Thin" w:hAnsi="Frutiger Neue LT Pro Thin"/>
          <w:b/>
          <w:i/>
          <w:sz w:val="22"/>
        </w:rPr>
        <w:t xml:space="preserve"> and stickers</w:t>
      </w:r>
      <w:r w:rsidR="00630882" w:rsidRPr="00077B73">
        <w:rPr>
          <w:rFonts w:ascii="Frutiger Neue LT Pro Thin" w:hAnsi="Frutiger Neue LT Pro Thin"/>
          <w:b/>
          <w:i/>
          <w:sz w:val="22"/>
        </w:rPr>
        <w:t>?</w:t>
      </w:r>
    </w:p>
    <w:p w14:paraId="6F9D0DE5" w14:textId="74D83234" w:rsidR="00765B00" w:rsidRPr="00077B73" w:rsidRDefault="002A49AA" w:rsidP="000E4E0D">
      <w:pPr>
        <w:rPr>
          <w:rFonts w:ascii="Frutiger Neue LT Pro Thin" w:hAnsi="Frutiger Neue LT Pro Thin"/>
          <w:sz w:val="22"/>
        </w:rPr>
      </w:pPr>
      <w:r w:rsidRPr="00077B73">
        <w:rPr>
          <w:rFonts w:ascii="Frutiger Neue LT Pro Thin" w:hAnsi="Frutiger Neue LT Pro Thin"/>
          <w:sz w:val="22"/>
        </w:rPr>
        <w:t xml:space="preserve">Wearing the buttons </w:t>
      </w:r>
      <w:r w:rsidR="003638C4" w:rsidRPr="00077B73">
        <w:rPr>
          <w:rFonts w:ascii="Frutiger Neue LT Pro Thin" w:hAnsi="Frutiger Neue LT Pro Thin"/>
          <w:sz w:val="22"/>
        </w:rPr>
        <w:t xml:space="preserve">or stickers </w:t>
      </w:r>
      <w:r w:rsidRPr="00077B73">
        <w:rPr>
          <w:rFonts w:ascii="Frutiger Neue LT Pro Thin" w:hAnsi="Frutiger Neue LT Pro Thin"/>
          <w:sz w:val="22"/>
        </w:rPr>
        <w:t xml:space="preserve">is a great way to engage people in conversations about advance care planning. Please wear the buttons when you are out in the community and have the time to talk about </w:t>
      </w:r>
      <w:r w:rsidR="005B4218" w:rsidRPr="00077B73">
        <w:rPr>
          <w:rFonts w:ascii="Frutiger Neue LT Pro Thin" w:hAnsi="Frutiger Neue LT Pro Thin"/>
          <w:sz w:val="22"/>
        </w:rPr>
        <w:t xml:space="preserve">advance care planning. </w:t>
      </w:r>
      <w:r w:rsidRPr="00077B73">
        <w:rPr>
          <w:rFonts w:ascii="Frutiger Neue LT Pro Thin" w:hAnsi="Frutiger Neue LT Pro Thin"/>
          <w:sz w:val="22"/>
        </w:rPr>
        <w:t xml:space="preserve">Since you will be representing our </w:t>
      </w:r>
      <w:r w:rsidR="00B64978" w:rsidRPr="00077B73">
        <w:rPr>
          <w:rFonts w:ascii="Frutiger Neue LT Pro Thin" w:hAnsi="Frutiger Neue LT Pro Thin"/>
          <w:sz w:val="22"/>
        </w:rPr>
        <w:t>organization</w:t>
      </w:r>
      <w:r w:rsidRPr="00077B73">
        <w:rPr>
          <w:rFonts w:ascii="Frutiger Neue LT Pro Thin" w:hAnsi="Frutiger Neue LT Pro Thin"/>
          <w:sz w:val="22"/>
        </w:rPr>
        <w:t>, we ask that you only wear the button</w:t>
      </w:r>
      <w:r w:rsidR="003638C4" w:rsidRPr="00077B73">
        <w:rPr>
          <w:rFonts w:ascii="Frutiger Neue LT Pro Thin" w:hAnsi="Frutiger Neue LT Pro Thin"/>
          <w:sz w:val="22"/>
        </w:rPr>
        <w:t xml:space="preserve"> or sticker</w:t>
      </w:r>
      <w:r w:rsidRPr="00077B73">
        <w:rPr>
          <w:rFonts w:ascii="Frutiger Neue LT Pro Thin" w:hAnsi="Frutiger Neue LT Pro Thin"/>
          <w:sz w:val="22"/>
        </w:rPr>
        <w:t xml:space="preserve"> i</w:t>
      </w:r>
      <w:r w:rsidR="005B4218" w:rsidRPr="00077B73">
        <w:rPr>
          <w:rFonts w:ascii="Frutiger Neue LT Pro Thin" w:hAnsi="Frutiger Neue LT Pro Thin"/>
          <w:sz w:val="22"/>
        </w:rPr>
        <w:t>f you are dressed neatly and can represent the organization in a professional manner.</w:t>
      </w:r>
    </w:p>
    <w:p w14:paraId="6962BE12" w14:textId="77777777" w:rsidR="002A49AA" w:rsidRPr="00077B73" w:rsidRDefault="002A49AA" w:rsidP="000E4E0D">
      <w:pPr>
        <w:rPr>
          <w:rFonts w:ascii="Frutiger Neue LT Pro Thin" w:hAnsi="Frutiger Neue LT Pro Thin"/>
          <w:sz w:val="22"/>
        </w:rPr>
      </w:pPr>
    </w:p>
    <w:p w14:paraId="4353CB49" w14:textId="77777777" w:rsidR="003D103E" w:rsidRPr="00077B73" w:rsidRDefault="003D103E" w:rsidP="003D103E">
      <w:pPr>
        <w:rPr>
          <w:rFonts w:ascii="Frutiger Neue LT Pro Thin" w:hAnsi="Frutiger Neue LT Pro Thin"/>
          <w:b/>
          <w:sz w:val="22"/>
        </w:rPr>
      </w:pPr>
      <w:r w:rsidRPr="00077B73">
        <w:rPr>
          <w:rFonts w:ascii="Frutiger Neue LT Pro Thin" w:hAnsi="Frutiger Neue LT Pro Thin"/>
          <w:b/>
          <w:sz w:val="22"/>
        </w:rPr>
        <w:t>What is advance care planning?</w:t>
      </w:r>
    </w:p>
    <w:p w14:paraId="00AA791A" w14:textId="63918CBF" w:rsidR="003D103E" w:rsidRPr="00077B73" w:rsidRDefault="003D103E" w:rsidP="003D103E">
      <w:pPr>
        <w:rPr>
          <w:rFonts w:ascii="Frutiger Neue LT Pro Thin" w:hAnsi="Frutiger Neue LT Pro Thin"/>
          <w:sz w:val="22"/>
        </w:rPr>
      </w:pPr>
      <w:r w:rsidRPr="00077B73">
        <w:rPr>
          <w:rFonts w:ascii="Frutiger Neue LT Pro Thin" w:hAnsi="Frutiger Neue LT Pro Thin"/>
          <w:sz w:val="22"/>
        </w:rPr>
        <w:t>Advance care planning is the process of communication between an individual and his or her healthcare agent to understand, discuss</w:t>
      </w:r>
      <w:r w:rsidR="00B87004">
        <w:rPr>
          <w:rFonts w:ascii="Frutiger Neue LT Pro Thin" w:hAnsi="Frutiger Neue LT Pro Thin"/>
          <w:sz w:val="22"/>
        </w:rPr>
        <w:t>,</w:t>
      </w:r>
      <w:r w:rsidRPr="00077B73">
        <w:rPr>
          <w:rFonts w:ascii="Frutiger Neue LT Pro Thin" w:hAnsi="Frutiger Neue LT Pro Thin"/>
          <w:sz w:val="22"/>
        </w:rPr>
        <w:t xml:space="preserve"> and plan for future healthcare </w:t>
      </w:r>
      <w:r w:rsidR="00B87004">
        <w:rPr>
          <w:rFonts w:ascii="Frutiger Neue LT Pro Thin" w:hAnsi="Frutiger Neue LT Pro Thin"/>
          <w:sz w:val="22"/>
        </w:rPr>
        <w:t>decisions</w:t>
      </w:r>
      <w:r w:rsidRPr="00077B73">
        <w:rPr>
          <w:rFonts w:ascii="Frutiger Neue LT Pro Thin" w:hAnsi="Frutiger Neue LT Pro Thin"/>
          <w:sz w:val="22"/>
        </w:rPr>
        <w:t xml:space="preserve"> in the event the individual is unable to make his or her own healthcare decisions. </w:t>
      </w:r>
    </w:p>
    <w:p w14:paraId="1FD4D749" w14:textId="77777777" w:rsidR="003D103E" w:rsidRPr="00077B73" w:rsidRDefault="003D103E" w:rsidP="000E4E0D">
      <w:pPr>
        <w:rPr>
          <w:rFonts w:ascii="Frutiger Neue LT Pro Thin" w:hAnsi="Frutiger Neue LT Pro Thin"/>
          <w:sz w:val="22"/>
        </w:rPr>
      </w:pPr>
    </w:p>
    <w:p w14:paraId="4204F8DE" w14:textId="465879E9" w:rsidR="005B4218" w:rsidRPr="00077B73" w:rsidRDefault="005B4218" w:rsidP="000E4E0D">
      <w:pPr>
        <w:rPr>
          <w:rFonts w:ascii="Frutiger Neue LT Pro Thin" w:hAnsi="Frutiger Neue LT Pro Thin"/>
          <w:b/>
          <w:sz w:val="22"/>
        </w:rPr>
      </w:pPr>
      <w:r w:rsidRPr="00077B73">
        <w:rPr>
          <w:rFonts w:ascii="Frutiger Neue LT Pro Thin" w:hAnsi="Frutiger Neue LT Pro Thin"/>
          <w:b/>
          <w:sz w:val="22"/>
        </w:rPr>
        <w:t xml:space="preserve">What </w:t>
      </w:r>
      <w:r w:rsidR="00B64978" w:rsidRPr="00077B73">
        <w:rPr>
          <w:rFonts w:ascii="Frutiger Neue LT Pro Thin" w:hAnsi="Frutiger Neue LT Pro Thin"/>
          <w:b/>
          <w:sz w:val="22"/>
        </w:rPr>
        <w:t>s</w:t>
      </w:r>
      <w:r w:rsidRPr="00077B73">
        <w:rPr>
          <w:rFonts w:ascii="Frutiger Neue LT Pro Thin" w:hAnsi="Frutiger Neue LT Pro Thin"/>
          <w:b/>
          <w:sz w:val="22"/>
        </w:rPr>
        <w:t xml:space="preserve">hould I </w:t>
      </w:r>
      <w:r w:rsidR="00B64978" w:rsidRPr="00077B73">
        <w:rPr>
          <w:rFonts w:ascii="Frutiger Neue LT Pro Thin" w:hAnsi="Frutiger Neue LT Pro Thin"/>
          <w:b/>
          <w:sz w:val="22"/>
        </w:rPr>
        <w:t>s</w:t>
      </w:r>
      <w:r w:rsidRPr="00077B73">
        <w:rPr>
          <w:rFonts w:ascii="Frutiger Neue LT Pro Thin" w:hAnsi="Frutiger Neue LT Pro Thin"/>
          <w:b/>
          <w:sz w:val="22"/>
        </w:rPr>
        <w:t xml:space="preserve">ay </w:t>
      </w:r>
      <w:r w:rsidR="00B64978" w:rsidRPr="00077B73">
        <w:rPr>
          <w:rFonts w:ascii="Frutiger Neue LT Pro Thin" w:hAnsi="Frutiger Neue LT Pro Thin"/>
          <w:b/>
          <w:sz w:val="22"/>
        </w:rPr>
        <w:t>w</w:t>
      </w:r>
      <w:r w:rsidRPr="00077B73">
        <w:rPr>
          <w:rFonts w:ascii="Frutiger Neue LT Pro Thin" w:hAnsi="Frutiger Neue LT Pro Thin"/>
          <w:b/>
          <w:sz w:val="22"/>
        </w:rPr>
        <w:t xml:space="preserve">hen </w:t>
      </w:r>
      <w:r w:rsidR="00B64978" w:rsidRPr="00077B73">
        <w:rPr>
          <w:rFonts w:ascii="Frutiger Neue LT Pro Thin" w:hAnsi="Frutiger Neue LT Pro Thin"/>
          <w:b/>
          <w:sz w:val="22"/>
        </w:rPr>
        <w:t>s</w:t>
      </w:r>
      <w:r w:rsidRPr="00077B73">
        <w:rPr>
          <w:rFonts w:ascii="Frutiger Neue LT Pro Thin" w:hAnsi="Frutiger Neue LT Pro Thin"/>
          <w:b/>
          <w:sz w:val="22"/>
        </w:rPr>
        <w:t xml:space="preserve">omeone </w:t>
      </w:r>
      <w:r w:rsidR="008D0BCF" w:rsidRPr="00077B73">
        <w:rPr>
          <w:rFonts w:ascii="Frutiger Neue LT Pro Thin" w:hAnsi="Frutiger Neue LT Pro Thin"/>
          <w:b/>
          <w:sz w:val="22"/>
        </w:rPr>
        <w:t>asks,</w:t>
      </w:r>
      <w:r w:rsidRPr="00077B73">
        <w:rPr>
          <w:rFonts w:ascii="Frutiger Neue LT Pro Thin" w:hAnsi="Frutiger Neue LT Pro Thin"/>
          <w:b/>
          <w:sz w:val="22"/>
        </w:rPr>
        <w:t xml:space="preserve"> “</w:t>
      </w:r>
      <w:r w:rsidR="003D103E" w:rsidRPr="00077B73">
        <w:rPr>
          <w:rFonts w:ascii="Frutiger Neue LT Pro Thin" w:hAnsi="Frutiger Neue LT Pro Thin"/>
          <w:b/>
          <w:sz w:val="22"/>
        </w:rPr>
        <w:t>Have You Signed Yours</w:t>
      </w:r>
      <w:r w:rsidRPr="00077B73">
        <w:rPr>
          <w:rFonts w:ascii="Frutiger Neue LT Pro Thin" w:hAnsi="Frutiger Neue LT Pro Thin"/>
          <w:b/>
          <w:sz w:val="22"/>
        </w:rPr>
        <w:t xml:space="preserve">?” </w:t>
      </w:r>
    </w:p>
    <w:p w14:paraId="69747B77" w14:textId="6FC310F2" w:rsidR="00741AC4" w:rsidRPr="00077B73" w:rsidRDefault="00073D82" w:rsidP="000E4E0D">
      <w:pPr>
        <w:rPr>
          <w:rFonts w:ascii="Frutiger Neue LT Pro Thin" w:hAnsi="Frutiger Neue LT Pro Thin"/>
          <w:sz w:val="22"/>
        </w:rPr>
      </w:pPr>
      <w:r>
        <w:rPr>
          <w:rFonts w:ascii="Frutiger Neue LT Pro Thin" w:hAnsi="Frutiger Neue LT Pro Thin"/>
          <w:sz w:val="22"/>
        </w:rPr>
        <w:t xml:space="preserve">The </w:t>
      </w:r>
      <w:r w:rsidR="003D103E" w:rsidRPr="00077B73">
        <w:rPr>
          <w:rFonts w:ascii="Frutiger Neue LT Pro Thin" w:hAnsi="Frutiger Neue LT Pro Thin"/>
          <w:sz w:val="22"/>
        </w:rPr>
        <w:t>“</w:t>
      </w:r>
      <w:r w:rsidR="003D103E" w:rsidRPr="00077B73">
        <w:rPr>
          <w:rFonts w:ascii="Frutiger Neue LT Pro Thin" w:hAnsi="Frutiger Neue LT Pro Thin"/>
          <w:i/>
          <w:sz w:val="22"/>
        </w:rPr>
        <w:t>Have You Signed Yours?</w:t>
      </w:r>
      <w:r w:rsidR="003D103E" w:rsidRPr="00077B73">
        <w:rPr>
          <w:rFonts w:ascii="Frutiger Neue LT Pro Thin" w:hAnsi="Frutiger Neue LT Pro Thin"/>
          <w:sz w:val="22"/>
        </w:rPr>
        <w:t xml:space="preserve">” button and stickers </w:t>
      </w:r>
      <w:r w:rsidR="00E00B2C">
        <w:rPr>
          <w:rFonts w:ascii="Frutiger Neue LT Pro Thin" w:hAnsi="Frutiger Neue LT Pro Thin"/>
          <w:sz w:val="22"/>
        </w:rPr>
        <w:t>prompt</w:t>
      </w:r>
      <w:r w:rsidR="003D103E" w:rsidRPr="00077B73">
        <w:rPr>
          <w:rFonts w:ascii="Frutiger Neue LT Pro Thin" w:hAnsi="Frutiger Neue LT Pro Thin"/>
          <w:sz w:val="22"/>
        </w:rPr>
        <w:t xml:space="preserve"> people to ask you about this issue so you can ask them if they have an advance directive. </w:t>
      </w:r>
      <w:r w:rsidR="00741AC4" w:rsidRPr="00077B73">
        <w:rPr>
          <w:rFonts w:ascii="Frutiger Neue LT Pro Thin" w:hAnsi="Frutiger Neue LT Pro Thin"/>
          <w:sz w:val="22"/>
        </w:rPr>
        <w:t xml:space="preserve">Our </w:t>
      </w:r>
      <w:r w:rsidR="003638C4" w:rsidRPr="00077B73">
        <w:rPr>
          <w:rFonts w:ascii="Frutiger Neue LT Pro Thin" w:hAnsi="Frutiger Neue LT Pro Thin"/>
          <w:sz w:val="22"/>
        </w:rPr>
        <w:t>organization</w:t>
      </w:r>
      <w:r w:rsidR="00741AC4" w:rsidRPr="00077B73">
        <w:rPr>
          <w:rFonts w:ascii="Frutiger Neue LT Pro Thin" w:hAnsi="Frutiger Neue LT Pro Thin"/>
          <w:sz w:val="22"/>
        </w:rPr>
        <w:t xml:space="preserve"> also help</w:t>
      </w:r>
      <w:r w:rsidR="00357BAB" w:rsidRPr="00077B73">
        <w:rPr>
          <w:rFonts w:ascii="Frutiger Neue LT Pro Thin" w:hAnsi="Frutiger Neue LT Pro Thin"/>
          <w:sz w:val="22"/>
        </w:rPr>
        <w:t>s</w:t>
      </w:r>
      <w:r w:rsidR="00741AC4" w:rsidRPr="00077B73">
        <w:rPr>
          <w:rFonts w:ascii="Frutiger Neue LT Pro Thin" w:hAnsi="Frutiger Neue LT Pro Thin"/>
          <w:sz w:val="22"/>
        </w:rPr>
        <w:t xml:space="preserve"> people at all stages of life to think about, discuss</w:t>
      </w:r>
      <w:r w:rsidR="00E00B2C">
        <w:rPr>
          <w:rFonts w:ascii="Frutiger Neue LT Pro Thin" w:hAnsi="Frutiger Neue LT Pro Thin"/>
          <w:sz w:val="22"/>
        </w:rPr>
        <w:t>,</w:t>
      </w:r>
      <w:r w:rsidR="00741AC4" w:rsidRPr="00077B73">
        <w:rPr>
          <w:rFonts w:ascii="Frutiger Neue LT Pro Thin" w:hAnsi="Frutiger Neue LT Pro Thin"/>
          <w:sz w:val="22"/>
        </w:rPr>
        <w:t xml:space="preserve"> and document their wishes </w:t>
      </w:r>
      <w:r w:rsidR="00357BAB" w:rsidRPr="00077B73">
        <w:rPr>
          <w:rFonts w:ascii="Frutiger Neue LT Pro Thin" w:hAnsi="Frutiger Neue LT Pro Thin"/>
          <w:sz w:val="22"/>
        </w:rPr>
        <w:t xml:space="preserve">in the event they become seriously ill.  We </w:t>
      </w:r>
      <w:r w:rsidR="003D103E" w:rsidRPr="00077B73">
        <w:rPr>
          <w:rFonts w:ascii="Frutiger Neue LT Pro Thin" w:hAnsi="Frutiger Neue LT Pro Thin"/>
          <w:sz w:val="22"/>
        </w:rPr>
        <w:t>provide</w:t>
      </w:r>
      <w:r w:rsidR="00357BAB" w:rsidRPr="00077B73">
        <w:rPr>
          <w:rFonts w:ascii="Frutiger Neue LT Pro Thin" w:hAnsi="Frutiger Neue LT Pro Thin"/>
          <w:sz w:val="22"/>
        </w:rPr>
        <w:t xml:space="preserve"> </w:t>
      </w:r>
      <w:r w:rsidR="00357BAB" w:rsidRPr="00077B73">
        <w:rPr>
          <w:rFonts w:ascii="Frutiger Neue LT Pro Thin" w:hAnsi="Frutiger Neue LT Pro Thin"/>
          <w:i/>
          <w:sz w:val="22"/>
        </w:rPr>
        <w:t>Five Wishes</w:t>
      </w:r>
      <w:r w:rsidR="00357BAB" w:rsidRPr="00077B73">
        <w:rPr>
          <w:rFonts w:ascii="Frutiger Neue LT Pro Thin" w:hAnsi="Frutiger Neue LT Pro Thin"/>
          <w:sz w:val="22"/>
        </w:rPr>
        <w:t xml:space="preserve"> to do this, giving away hundreds of documents each year.  </w:t>
      </w:r>
    </w:p>
    <w:p w14:paraId="63BF6E68" w14:textId="77777777" w:rsidR="005B4218" w:rsidRPr="00077B73" w:rsidRDefault="005B4218" w:rsidP="000E4E0D">
      <w:pPr>
        <w:rPr>
          <w:rFonts w:ascii="Frutiger Neue LT Pro Thin" w:hAnsi="Frutiger Neue LT Pro Thin"/>
          <w:b/>
          <w:sz w:val="22"/>
        </w:rPr>
      </w:pPr>
    </w:p>
    <w:p w14:paraId="41FB823E" w14:textId="68C06507" w:rsidR="005B4218" w:rsidRPr="00077B73" w:rsidRDefault="005B4218" w:rsidP="000E4E0D">
      <w:pPr>
        <w:rPr>
          <w:rFonts w:ascii="Frutiger Neue LT Pro Thin" w:hAnsi="Frutiger Neue LT Pro Thin"/>
          <w:b/>
          <w:sz w:val="22"/>
        </w:rPr>
      </w:pPr>
      <w:r w:rsidRPr="00077B73">
        <w:rPr>
          <w:rFonts w:ascii="Frutiger Neue LT Pro Thin" w:hAnsi="Frutiger Neue LT Pro Thin"/>
          <w:b/>
          <w:sz w:val="22"/>
        </w:rPr>
        <w:t xml:space="preserve">What </w:t>
      </w:r>
      <w:proofErr w:type="gramStart"/>
      <w:r w:rsidRPr="00077B73">
        <w:rPr>
          <w:rFonts w:ascii="Frutiger Neue LT Pro Thin" w:hAnsi="Frutiger Neue LT Pro Thin"/>
          <w:b/>
          <w:sz w:val="22"/>
        </w:rPr>
        <w:t>is</w:t>
      </w:r>
      <w:proofErr w:type="gramEnd"/>
      <w:r w:rsidRPr="00077B73">
        <w:rPr>
          <w:rFonts w:ascii="Frutiger Neue LT Pro Thin" w:hAnsi="Frutiger Neue LT Pro Thin"/>
          <w:b/>
          <w:sz w:val="22"/>
        </w:rPr>
        <w:t xml:space="preserve"> </w:t>
      </w:r>
      <w:r w:rsidRPr="00077B73">
        <w:rPr>
          <w:rFonts w:ascii="Frutiger Neue LT Pro Thin" w:hAnsi="Frutiger Neue LT Pro Thin"/>
          <w:b/>
          <w:i/>
          <w:sz w:val="22"/>
        </w:rPr>
        <w:t>Five Wishes</w:t>
      </w:r>
      <w:r w:rsidRPr="00077B73">
        <w:rPr>
          <w:rFonts w:ascii="Frutiger Neue LT Pro Thin" w:hAnsi="Frutiger Neue LT Pro Thin"/>
          <w:b/>
          <w:sz w:val="22"/>
        </w:rPr>
        <w:t>?</w:t>
      </w:r>
    </w:p>
    <w:p w14:paraId="4339AEA9" w14:textId="0ADE871D" w:rsidR="005638B8" w:rsidRPr="00077B73" w:rsidRDefault="005638B8" w:rsidP="005638B8">
      <w:pPr>
        <w:rPr>
          <w:rFonts w:ascii="Frutiger Neue LT Pro Thin" w:hAnsi="Frutiger Neue LT Pro Thin"/>
          <w:sz w:val="22"/>
        </w:rPr>
      </w:pPr>
      <w:r w:rsidRPr="00077B73">
        <w:rPr>
          <w:rFonts w:ascii="Frutiger Neue LT Pro Thin" w:hAnsi="Frutiger Neue LT Pro Thin"/>
          <w:i/>
          <w:iCs/>
          <w:sz w:val="22"/>
        </w:rPr>
        <w:t>Five Wishes</w:t>
      </w:r>
      <w:r w:rsidR="008F69F3">
        <w:rPr>
          <w:rFonts w:ascii="Frutiger Neue LT Pro Thin" w:hAnsi="Frutiger Neue LT Pro Thin"/>
          <w:sz w:val="22"/>
        </w:rPr>
        <w:t> is an advance care planning program with an easy-to-use</w:t>
      </w:r>
      <w:r w:rsidRPr="00077B73">
        <w:rPr>
          <w:rFonts w:ascii="Frutiger Neue LT Pro Thin" w:hAnsi="Frutiger Neue LT Pro Thin"/>
          <w:sz w:val="22"/>
        </w:rPr>
        <w:t xml:space="preserve"> legal document written in everyday language that lets adults of all ages plan how they want to be cared for in case they become seriously ill. </w:t>
      </w:r>
      <w:r w:rsidRPr="00077B73">
        <w:rPr>
          <w:rFonts w:ascii="Frutiger Neue LT Pro Thin" w:hAnsi="Frutiger Neue LT Pro Thin"/>
          <w:i/>
          <w:iCs/>
          <w:sz w:val="22"/>
        </w:rPr>
        <w:t>Five Wishes</w:t>
      </w:r>
      <w:r w:rsidRPr="00077B73">
        <w:rPr>
          <w:rFonts w:ascii="Frutiger Neue LT Pro Thin" w:hAnsi="Frutiger Neue LT Pro Thin"/>
          <w:sz w:val="22"/>
        </w:rPr>
        <w:t> helps you express how you want to be treated if you are seriously ill and unable to speak for yourself. It is unique among all other living will and health agent forms because it speaks to all a person's needs: medical, personal, emotional</w:t>
      </w:r>
      <w:r w:rsidR="006F54C3">
        <w:rPr>
          <w:rFonts w:ascii="Frutiger Neue LT Pro Thin" w:hAnsi="Frutiger Neue LT Pro Thin"/>
          <w:sz w:val="22"/>
        </w:rPr>
        <w:t>,</w:t>
      </w:r>
      <w:r w:rsidRPr="00077B73">
        <w:rPr>
          <w:rFonts w:ascii="Frutiger Neue LT Pro Thin" w:hAnsi="Frutiger Neue LT Pro Thin"/>
          <w:sz w:val="22"/>
        </w:rPr>
        <w:t xml:space="preserve"> and spiritual. </w:t>
      </w:r>
      <w:r w:rsidRPr="00077B73">
        <w:rPr>
          <w:rFonts w:ascii="Frutiger Neue LT Pro Thin" w:hAnsi="Frutiger Neue LT Pro Thin"/>
          <w:iCs/>
          <w:sz w:val="22"/>
        </w:rPr>
        <w:t xml:space="preserve"> </w:t>
      </w:r>
    </w:p>
    <w:p w14:paraId="1FCF9D14" w14:textId="77777777" w:rsidR="00630882" w:rsidRPr="00077B73" w:rsidRDefault="00630882" w:rsidP="000E4E0D">
      <w:pPr>
        <w:rPr>
          <w:rFonts w:ascii="Frutiger Neue LT Pro Thin" w:hAnsi="Frutiger Neue LT Pro Thin"/>
          <w:b/>
        </w:rPr>
      </w:pPr>
    </w:p>
    <w:p w14:paraId="4AF747D5" w14:textId="18B6ACAB" w:rsidR="00F41C2A" w:rsidRPr="00077B73" w:rsidRDefault="00F41C2A">
      <w:pPr>
        <w:rPr>
          <w:rFonts w:ascii="Frutiger Neue LT Pro Thin" w:hAnsi="Frutiger Neue LT Pro Thin"/>
          <w:b/>
        </w:rPr>
      </w:pPr>
    </w:p>
    <w:p w14:paraId="284578EC" w14:textId="58DA97E9" w:rsidR="00630882" w:rsidRPr="00077B73" w:rsidRDefault="003D103E" w:rsidP="000E4E0D">
      <w:pPr>
        <w:rPr>
          <w:rFonts w:ascii="Frutiger Neue LT Pro Thin" w:hAnsi="Frutiger Neue LT Pro Thin"/>
          <w:b/>
          <w:sz w:val="22"/>
        </w:rPr>
      </w:pPr>
      <w:r w:rsidRPr="00077B73">
        <w:rPr>
          <w:rFonts w:ascii="Frutiger Neue LT Pro Thin" w:hAnsi="Frutiger Neue LT Pro Thin"/>
          <w:b/>
          <w:sz w:val="22"/>
        </w:rPr>
        <w:lastRenderedPageBreak/>
        <w:t>What should I do if someone wants more i</w:t>
      </w:r>
      <w:r w:rsidR="00630882" w:rsidRPr="00077B73">
        <w:rPr>
          <w:rFonts w:ascii="Frutiger Neue LT Pro Thin" w:hAnsi="Frutiger Neue LT Pro Thin"/>
          <w:b/>
          <w:sz w:val="22"/>
        </w:rPr>
        <w:t>nformation?</w:t>
      </w:r>
    </w:p>
    <w:p w14:paraId="675C91D2" w14:textId="33F1F6F8" w:rsidR="00C274A6" w:rsidRPr="00077B73" w:rsidRDefault="008A603B" w:rsidP="000E4E0D">
      <w:pPr>
        <w:rPr>
          <w:rFonts w:ascii="Frutiger Neue LT Pro Thin" w:hAnsi="Frutiger Neue LT Pro Thin"/>
          <w:sz w:val="22"/>
        </w:rPr>
      </w:pPr>
      <w:r w:rsidRPr="00077B73">
        <w:rPr>
          <w:rFonts w:ascii="Frutiger Neue LT Pro Thin" w:hAnsi="Frutiger Neue LT Pro Thin"/>
          <w:sz w:val="22"/>
        </w:rPr>
        <w:t>If possible</w:t>
      </w:r>
      <w:r w:rsidR="00630882" w:rsidRPr="00077B73">
        <w:rPr>
          <w:rFonts w:ascii="Frutiger Neue LT Pro Thin" w:hAnsi="Frutiger Neue LT Pro Thin"/>
          <w:sz w:val="22"/>
        </w:rPr>
        <w:t>, ask if you can take their name, phone number</w:t>
      </w:r>
      <w:r w:rsidR="006F54C3">
        <w:rPr>
          <w:rFonts w:ascii="Frutiger Neue LT Pro Thin" w:hAnsi="Frutiger Neue LT Pro Thin"/>
          <w:sz w:val="22"/>
        </w:rPr>
        <w:t>,</w:t>
      </w:r>
      <w:r w:rsidR="00630882" w:rsidRPr="00077B73">
        <w:rPr>
          <w:rFonts w:ascii="Frutiger Neue LT Pro Thin" w:hAnsi="Frutiger Neue LT Pro Thin"/>
          <w:sz w:val="22"/>
        </w:rPr>
        <w:t xml:space="preserve"> and/or email address and let them know that someone from hospice will be in touch with them within the next 2 days. If they need immediate assistance, or if they aren’t comfortable giving you their name and contact information, give them our main phone number</w:t>
      </w:r>
      <w:r>
        <w:rPr>
          <w:rFonts w:ascii="Frutiger Neue LT Pro Thin" w:hAnsi="Frutiger Neue LT Pro Thin"/>
          <w:sz w:val="22"/>
        </w:rPr>
        <w:t>.</w:t>
      </w:r>
    </w:p>
    <w:p w14:paraId="2CDAD811" w14:textId="55D24D2C" w:rsidR="00C274A6" w:rsidRPr="00077B73" w:rsidRDefault="00C274A6" w:rsidP="00C274A6">
      <w:pPr>
        <w:pStyle w:val="ListParagraph"/>
        <w:numPr>
          <w:ilvl w:val="0"/>
          <w:numId w:val="1"/>
        </w:numPr>
        <w:rPr>
          <w:rFonts w:ascii="Frutiger Neue LT Pro Thin" w:hAnsi="Frutiger Neue LT Pro Thin"/>
          <w:sz w:val="22"/>
        </w:rPr>
      </w:pPr>
      <w:r w:rsidRPr="00077B73">
        <w:rPr>
          <w:rFonts w:ascii="Frutiger Neue LT Pro Thin" w:hAnsi="Frutiger Neue LT Pro Thin"/>
          <w:sz w:val="22"/>
        </w:rPr>
        <w:t xml:space="preserve">If they are interested in learning about how to get hospice for a family member or friend, instruct them to ask for </w:t>
      </w:r>
      <w:r w:rsidR="008A603B">
        <w:rPr>
          <w:rFonts w:ascii="Frutiger Neue LT Pro Thin" w:hAnsi="Frutiger Neue LT Pro Thin"/>
          <w:sz w:val="22"/>
        </w:rPr>
        <w:t xml:space="preserve">a </w:t>
      </w:r>
      <w:r w:rsidR="004E3746" w:rsidRPr="008A603B">
        <w:rPr>
          <w:rFonts w:ascii="Frutiger Neue LT Pro Thin" w:hAnsi="Frutiger Neue LT Pro Thin"/>
          <w:sz w:val="22"/>
        </w:rPr>
        <w:t>staff member</w:t>
      </w:r>
      <w:r w:rsidRPr="00077B73">
        <w:rPr>
          <w:rFonts w:ascii="Frutiger Neue LT Pro Thin" w:hAnsi="Frutiger Neue LT Pro Thin"/>
          <w:sz w:val="22"/>
        </w:rPr>
        <w:t xml:space="preserve"> when they call. </w:t>
      </w:r>
    </w:p>
    <w:p w14:paraId="102E3788" w14:textId="21F107E3" w:rsidR="00630882" w:rsidRPr="008A603B" w:rsidRDefault="00C274A6" w:rsidP="00C274A6">
      <w:pPr>
        <w:pStyle w:val="ListParagraph"/>
        <w:numPr>
          <w:ilvl w:val="0"/>
          <w:numId w:val="1"/>
        </w:numPr>
        <w:rPr>
          <w:rFonts w:ascii="Frutiger Neue LT Pro Thin" w:hAnsi="Frutiger Neue LT Pro Thin"/>
          <w:sz w:val="22"/>
        </w:rPr>
      </w:pPr>
      <w:r w:rsidRPr="00077B73">
        <w:rPr>
          <w:rFonts w:ascii="Frutiger Neue LT Pro Thin" w:hAnsi="Frutiger Neue LT Pro Thin"/>
          <w:sz w:val="22"/>
        </w:rPr>
        <w:t xml:space="preserve">If they would like a free Five Wishes document mailed to them, tell them to ask for </w:t>
      </w:r>
      <w:r w:rsidR="008A603B" w:rsidRPr="008A603B">
        <w:rPr>
          <w:rFonts w:ascii="Frutiger Neue LT Pro Thin" w:hAnsi="Frutiger Neue LT Pro Thin"/>
          <w:sz w:val="22"/>
        </w:rPr>
        <w:t xml:space="preserve">a </w:t>
      </w:r>
      <w:r w:rsidR="004E3746" w:rsidRPr="008A603B">
        <w:rPr>
          <w:rFonts w:ascii="Frutiger Neue LT Pro Thin" w:hAnsi="Frutiger Neue LT Pro Thin"/>
          <w:sz w:val="22"/>
        </w:rPr>
        <w:t>staff member</w:t>
      </w:r>
      <w:r w:rsidRPr="008A603B">
        <w:rPr>
          <w:rFonts w:ascii="Frutiger Neue LT Pro Thin" w:hAnsi="Frutiger Neue LT Pro Thin"/>
          <w:sz w:val="22"/>
        </w:rPr>
        <w:t>.</w:t>
      </w:r>
    </w:p>
    <w:p w14:paraId="4E9ACFBB" w14:textId="36C85899" w:rsidR="0031395C" w:rsidRPr="008A603B" w:rsidRDefault="0031395C" w:rsidP="00C274A6">
      <w:pPr>
        <w:pStyle w:val="ListParagraph"/>
        <w:numPr>
          <w:ilvl w:val="0"/>
          <w:numId w:val="1"/>
        </w:numPr>
        <w:rPr>
          <w:rFonts w:ascii="Frutiger Neue LT Pro Thin" w:hAnsi="Frutiger Neue LT Pro Thin"/>
          <w:sz w:val="22"/>
        </w:rPr>
      </w:pPr>
      <w:r w:rsidRPr="008A603B">
        <w:rPr>
          <w:rFonts w:ascii="Frutiger Neue LT Pro Thin" w:hAnsi="Frutiger Neue LT Pro Thin"/>
          <w:sz w:val="22"/>
        </w:rPr>
        <w:t xml:space="preserve">If they are interested in volunteering for our organization, refer them to </w:t>
      </w:r>
      <w:r w:rsidR="008A603B" w:rsidRPr="008A603B">
        <w:rPr>
          <w:rFonts w:ascii="Frutiger Neue LT Pro Thin" w:hAnsi="Frutiger Neue LT Pro Thin"/>
          <w:sz w:val="22"/>
        </w:rPr>
        <w:t xml:space="preserve">the </w:t>
      </w:r>
      <w:r w:rsidR="004E3746" w:rsidRPr="008A603B">
        <w:rPr>
          <w:rFonts w:ascii="Frutiger Neue LT Pro Thin" w:hAnsi="Frutiger Neue LT Pro Thin"/>
          <w:sz w:val="22"/>
        </w:rPr>
        <w:t>volunteer manager</w:t>
      </w:r>
      <w:r w:rsidRPr="008A603B">
        <w:rPr>
          <w:rFonts w:ascii="Frutiger Neue LT Pro Thin" w:hAnsi="Frutiger Neue LT Pro Thin"/>
          <w:sz w:val="22"/>
        </w:rPr>
        <w:t>.</w:t>
      </w:r>
    </w:p>
    <w:p w14:paraId="563FF3AD" w14:textId="0E2C5CE9" w:rsidR="0031395C" w:rsidRPr="008A603B" w:rsidRDefault="0031395C" w:rsidP="00C274A6">
      <w:pPr>
        <w:pStyle w:val="ListParagraph"/>
        <w:numPr>
          <w:ilvl w:val="0"/>
          <w:numId w:val="1"/>
        </w:numPr>
        <w:rPr>
          <w:rFonts w:ascii="Frutiger Neue LT Pro Thin" w:hAnsi="Frutiger Neue LT Pro Thin"/>
          <w:sz w:val="22"/>
        </w:rPr>
      </w:pPr>
      <w:r w:rsidRPr="008A603B">
        <w:rPr>
          <w:rFonts w:ascii="Frutiger Neue LT Pro Thin" w:hAnsi="Frutiger Neue LT Pro Thin"/>
          <w:sz w:val="22"/>
        </w:rPr>
        <w:t xml:space="preserve">For those interested in </w:t>
      </w:r>
      <w:r w:rsidR="008A603B" w:rsidRPr="008A603B">
        <w:rPr>
          <w:rFonts w:ascii="Frutiger Neue LT Pro Thin" w:hAnsi="Frutiger Neue LT Pro Thin"/>
          <w:sz w:val="22"/>
        </w:rPr>
        <w:t>applying</w:t>
      </w:r>
      <w:r w:rsidRPr="008A603B">
        <w:rPr>
          <w:rFonts w:ascii="Frutiger Neue LT Pro Thin" w:hAnsi="Frutiger Neue LT Pro Thin"/>
          <w:sz w:val="22"/>
        </w:rPr>
        <w:t xml:space="preserve"> for a job with our organization, refer them to </w:t>
      </w:r>
      <w:r w:rsidR="008A603B" w:rsidRPr="008A603B">
        <w:rPr>
          <w:rFonts w:ascii="Frutiger Neue LT Pro Thin" w:hAnsi="Frutiger Neue LT Pro Thin"/>
          <w:sz w:val="22"/>
        </w:rPr>
        <w:t xml:space="preserve">the </w:t>
      </w:r>
      <w:r w:rsidR="004E3746" w:rsidRPr="008A603B">
        <w:rPr>
          <w:rFonts w:ascii="Frutiger Neue LT Pro Thin" w:hAnsi="Frutiger Neue LT Pro Thin"/>
          <w:sz w:val="22"/>
        </w:rPr>
        <w:t>human resources director</w:t>
      </w:r>
      <w:r w:rsidRPr="008A603B">
        <w:rPr>
          <w:rFonts w:ascii="Frutiger Neue LT Pro Thin" w:hAnsi="Frutiger Neue LT Pro Thin"/>
          <w:sz w:val="22"/>
        </w:rPr>
        <w:t>.</w:t>
      </w:r>
    </w:p>
    <w:p w14:paraId="3CCA4388" w14:textId="77777777" w:rsidR="00630882" w:rsidRPr="00077B73" w:rsidRDefault="00630882" w:rsidP="000E4E0D">
      <w:pPr>
        <w:rPr>
          <w:rFonts w:ascii="Frutiger Neue LT Pro Thin" w:hAnsi="Frutiger Neue LT Pro Thin"/>
          <w:sz w:val="22"/>
        </w:rPr>
      </w:pPr>
    </w:p>
    <w:p w14:paraId="6EE89B4D" w14:textId="77777777" w:rsidR="00630882" w:rsidRPr="00077B73" w:rsidRDefault="00630882" w:rsidP="000E4E0D">
      <w:pPr>
        <w:rPr>
          <w:rFonts w:ascii="Frutiger Neue LT Pro Thin" w:hAnsi="Frutiger Neue LT Pro Thin"/>
        </w:rPr>
      </w:pPr>
    </w:p>
    <w:sectPr w:rsidR="00630882" w:rsidRPr="00077B73" w:rsidSect="00251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Frutiger Neue LT Pro Thin">
    <w:altName w:val="Corbel Light"/>
    <w:panose1 w:val="00000000000000000000"/>
    <w:charset w:val="00"/>
    <w:family w:val="swiss"/>
    <w:notTrueType/>
    <w:pitch w:val="variable"/>
    <w:sig w:usb0="00000001" w:usb1="5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9B2CA7"/>
    <w:multiLevelType w:val="hybridMultilevel"/>
    <w:tmpl w:val="804E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8212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rEwMjIzMjQ0MzdS0lEKTi0uzszPAykwrAUAoH74zSwAAAA="/>
  </w:docVars>
  <w:rsids>
    <w:rsidRoot w:val="000E4E0D"/>
    <w:rsid w:val="00007095"/>
    <w:rsid w:val="00033264"/>
    <w:rsid w:val="00073D82"/>
    <w:rsid w:val="00077B73"/>
    <w:rsid w:val="00077DC2"/>
    <w:rsid w:val="000D6809"/>
    <w:rsid w:val="000E28AA"/>
    <w:rsid w:val="000E4E0D"/>
    <w:rsid w:val="00244850"/>
    <w:rsid w:val="00251B5F"/>
    <w:rsid w:val="002A49AA"/>
    <w:rsid w:val="0031395C"/>
    <w:rsid w:val="00357BAB"/>
    <w:rsid w:val="003638C4"/>
    <w:rsid w:val="003D103E"/>
    <w:rsid w:val="00483AD8"/>
    <w:rsid w:val="004B675E"/>
    <w:rsid w:val="004E3746"/>
    <w:rsid w:val="005638B8"/>
    <w:rsid w:val="005B4218"/>
    <w:rsid w:val="00630882"/>
    <w:rsid w:val="006B052E"/>
    <w:rsid w:val="006D682C"/>
    <w:rsid w:val="006F54C3"/>
    <w:rsid w:val="00741AC4"/>
    <w:rsid w:val="00765B00"/>
    <w:rsid w:val="0083578E"/>
    <w:rsid w:val="008A603B"/>
    <w:rsid w:val="008D0BCF"/>
    <w:rsid w:val="008F69F3"/>
    <w:rsid w:val="008F7388"/>
    <w:rsid w:val="0095357E"/>
    <w:rsid w:val="00980616"/>
    <w:rsid w:val="00995D9D"/>
    <w:rsid w:val="009C758D"/>
    <w:rsid w:val="00B41EF1"/>
    <w:rsid w:val="00B64978"/>
    <w:rsid w:val="00B87004"/>
    <w:rsid w:val="00BB2012"/>
    <w:rsid w:val="00C130CB"/>
    <w:rsid w:val="00C274A6"/>
    <w:rsid w:val="00D046AA"/>
    <w:rsid w:val="00D212DA"/>
    <w:rsid w:val="00D57B89"/>
    <w:rsid w:val="00E00B2C"/>
    <w:rsid w:val="00EC7D3C"/>
    <w:rsid w:val="00F41C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0D9181"/>
  <w14:defaultImageDpi w14:val="300"/>
  <w15:docId w15:val="{2390852C-9FFB-42E9-B838-09E59F76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6A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46AA"/>
    <w:rPr>
      <w:rFonts w:ascii="Lucida Grande" w:hAnsi="Lucida Grande" w:cs="Lucida Grande"/>
      <w:sz w:val="18"/>
      <w:szCs w:val="18"/>
    </w:rPr>
  </w:style>
  <w:style w:type="paragraph" w:styleId="ListParagraph">
    <w:name w:val="List Paragraph"/>
    <w:basedOn w:val="Normal"/>
    <w:uiPriority w:val="34"/>
    <w:qFormat/>
    <w:rsid w:val="00C27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54897">
      <w:bodyDiv w:val="1"/>
      <w:marLeft w:val="0"/>
      <w:marRight w:val="0"/>
      <w:marTop w:val="0"/>
      <w:marBottom w:val="0"/>
      <w:divBdr>
        <w:top w:val="none" w:sz="0" w:space="0" w:color="auto"/>
        <w:left w:val="none" w:sz="0" w:space="0" w:color="auto"/>
        <w:bottom w:val="none" w:sz="0" w:space="0" w:color="auto"/>
        <w:right w:val="none" w:sz="0" w:space="0" w:color="auto"/>
      </w:divBdr>
    </w:div>
    <w:div w:id="1221592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51261a-6b90-4bf0-8772-d41f930a6a2b" xsi:nil="true"/>
    <lcf76f155ced4ddcb4097134ff3c332f xmlns="0d822570-e678-415a-8079-76b75f30920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74C39C2CBF3047A2C1E81FE841B541" ma:contentTypeVersion="15" ma:contentTypeDescription="Create a new document." ma:contentTypeScope="" ma:versionID="46d875547690f3c23416589a57a5119c">
  <xsd:schema xmlns:xsd="http://www.w3.org/2001/XMLSchema" xmlns:xs="http://www.w3.org/2001/XMLSchema" xmlns:p="http://schemas.microsoft.com/office/2006/metadata/properties" xmlns:ns2="0d822570-e678-415a-8079-76b75f30920b" xmlns:ns3="b451261a-6b90-4bf0-8772-d41f930a6a2b" targetNamespace="http://schemas.microsoft.com/office/2006/metadata/properties" ma:root="true" ma:fieldsID="3ebc660afe6719f8a9590b6d2341d5c7" ns2:_="" ns3:_="">
    <xsd:import namespace="0d822570-e678-415a-8079-76b75f30920b"/>
    <xsd:import namespace="b451261a-6b90-4bf0-8772-d41f930a6a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22570-e678-415a-8079-76b75f309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c855de-3bbf-4933-abe0-c90450a1d92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51261a-6b90-4bf0-8772-d41f930a6a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1717e63-2730-4d43-a014-ca5923c71cdf}" ma:internalName="TaxCatchAll" ma:showField="CatchAllData" ma:web="b451261a-6b90-4bf0-8772-d41f930a6a2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0CC904-3452-4AE8-BFDB-C7F957B37393}">
  <ds:schemaRefs>
    <ds:schemaRef ds:uri="http://schemas.microsoft.com/office/2006/metadata/properties"/>
    <ds:schemaRef ds:uri="http://schemas.microsoft.com/office/infopath/2007/PartnerControls"/>
    <ds:schemaRef ds:uri="b451261a-6b90-4bf0-8772-d41f930a6a2b"/>
    <ds:schemaRef ds:uri="0d822570-e678-415a-8079-76b75f30920b"/>
  </ds:schemaRefs>
</ds:datastoreItem>
</file>

<file path=customXml/itemProps2.xml><?xml version="1.0" encoding="utf-8"?>
<ds:datastoreItem xmlns:ds="http://schemas.openxmlformats.org/officeDocument/2006/customXml" ds:itemID="{6297B31D-7CF0-4E3C-85BD-CA65E5B75A0E}">
  <ds:schemaRefs>
    <ds:schemaRef ds:uri="http://schemas.microsoft.com/sharepoint/v3/contenttype/forms"/>
  </ds:schemaRefs>
</ds:datastoreItem>
</file>

<file path=customXml/itemProps3.xml><?xml version="1.0" encoding="utf-8"?>
<ds:datastoreItem xmlns:ds="http://schemas.openxmlformats.org/officeDocument/2006/customXml" ds:itemID="{852642EC-AAA4-4EE8-9C4F-EAC4B0914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22570-e678-415a-8079-76b75f30920b"/>
    <ds:schemaRef ds:uri="b451261a-6b90-4bf0-8772-d41f930a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18</Words>
  <Characters>2946</Characters>
  <Application>Microsoft Office Word</Application>
  <DocSecurity>0</DocSecurity>
  <Lines>54</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Brandt</dc:creator>
  <cp:lastModifiedBy>Dana Springer</cp:lastModifiedBy>
  <cp:revision>17</cp:revision>
  <dcterms:created xsi:type="dcterms:W3CDTF">2022-03-01T19:00:00Z</dcterms:created>
  <dcterms:modified xsi:type="dcterms:W3CDTF">2024-02-2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4C39C2CBF3047A2C1E81FE841B541</vt:lpwstr>
  </property>
  <property fmtid="{D5CDD505-2E9C-101B-9397-08002B2CF9AE}" pid="3" name="Order">
    <vt:r8>7205500</vt:r8>
  </property>
  <property fmtid="{D5CDD505-2E9C-101B-9397-08002B2CF9AE}" pid="4" name="MediaServiceImageTags">
    <vt:lpwstr/>
  </property>
  <property fmtid="{D5CDD505-2E9C-101B-9397-08002B2CF9AE}" pid="5" name="GrammarlyDocumentId">
    <vt:lpwstr>9e8233cee98d4f380a45c64bc4f26db747c7cd6dea0faad8073fe8a2ab0155f0</vt:lpwstr>
  </property>
</Properties>
</file>